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of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llassa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Crema, CR, Italia Offanengo, C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Offanengo, C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01/200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52886314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ofiaBellasssai04012000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